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Los Angeles Chronicle</w:t>
      </w:r>
      <w:r>
        <w:br/>
      </w:r>
      <w:r>
        <w:t xml:space="preserve">123 Media Avenue</w:t>
      </w:r>
      <w:r>
        <w:br/>
      </w:r>
      <w:r>
        <w:t xml:space="preserve">Los Angeles, CA 90012</w:t>
      </w:r>
      <w:r>
        <w:br/>
      </w:r>
      <w:r>
        <w:t xml:space="preserve">United States</w:t>
      </w:r>
    </w:p>
    <w:bookmarkStart w:id="20" w:name="X9ac7fa1e7cc3fedc43efca32024eaac34bbd284"/>
    <w:p>
      <w:pPr>
        <w:pStyle w:val="Heading2"/>
      </w:pPr>
      <w:r>
        <w:t xml:space="preserve">Subject: Application for Journalist Internship Position</w:t>
      </w:r>
    </w:p>
    <w:p>
      <w:pPr>
        <w:pStyle w:val="FirstParagraph"/>
      </w:pPr>
      <w:r>
        <w:t xml:space="preserve">Dear Hiring Manager,</w:t>
      </w:r>
    </w:p>
    <w:p>
      <w:pPr>
        <w:pStyle w:val="BodyText"/>
      </w:pPr>
      <w:r>
        <w:t xml:space="preserve">I am writing to express my enthusiastic application for the Journalist Internship position at the Los Angeles Chronicle, as advertised on your website and LinkedIn. As a dedicated journalism student at the University of Southern California with a profound commitment to storytelling that reflects the diverse tapestry of our city, I am eager to contribute my skills and passion to your esteemed newsroom in the heart of United States Los Angeles. This opportunity represents not just a professional step, but a meaningful alignment with my ambition to become a journalist who authentically serves communities across the nation.</w:t>
      </w:r>
    </w:p>
    <w:p>
      <w:pPr>
        <w:pStyle w:val="BodyText"/>
      </w:pPr>
      <w:r>
        <w:t xml:space="preserve">Los Angeles has long captivated me as the epicenter of storytelling innovation in the United States. Its unique fusion of global cultural influence, local community narratives, and dynamic social landscapes creates an unparalleled environment for journalistic exploration. Having grown up in South Central Los Angeles and now studying journalism at USC’s Annenberg School for Communication and Journalism, I’ve witnessed firsthand how stories from neighborhoods like Boyle Heights, Compton, and Koreatown shape our collective identity. This internship is my gateway to learning from seasoned professionals who navigate this complex media ecosystem daily—reporting on everything from Hollywood’s evolving influence to the grassroots movements driving social change across Los Angeles County. The Chronicle’s reputation for courageous local reporting, such as your recent series on affordable housing in Downtown LA and coverage of the San Gabriel Valley’s immigrant communities, resonates deeply with my journalistic ethos.</w:t>
      </w:r>
    </w:p>
    <w:p>
      <w:pPr>
        <w:pStyle w:val="BodyText"/>
      </w:pPr>
      <w:r>
        <w:t xml:space="preserve">My academic journey has prepared me rigorously for the demands of modern journalism in United States Los Angeles. I’ve completed coursework in investigative reporting, multimedia storytelling, and U.S. media ethics—courses that emphasized the critical importance of accuracy and context when covering a city as diverse as LA. My capstone project involved producing a 15-minute documentary on sustainable water initiatives at the Los Angeles Department of Water and Power, which required navigating bureaucratic channels, conducting interviews in multiple languages (including Spanish), and synthesizing complex technical data into accessible narratives. This experience reinforced my belief that journalism in Los Angeles must bridge cultural divides while holding power accountable—a principle I see embodied in the Chronicle’s coverage of issues like police reform and environmental justice.</w:t>
      </w:r>
    </w:p>
    <w:p>
      <w:pPr>
        <w:pStyle w:val="BodyText"/>
      </w:pPr>
      <w:r>
        <w:t xml:space="preserve">Beyond academia, I’ve actively honed my skills through hands-on experience. As a contributing writer for USC’s campus newspaper, *The Daily Trojan*, I covered student-led protests against tuition hikes and interviewed campus officials on mental health resource expansion—reporting under strict deadlines with zero tolerance for error. My work garnered two student journalism awards and was later cited by local outlets like</w:t>
      </w:r>
      <w:r>
        <w:t xml:space="preserve"> </w:t>
      </w:r>
      <w:r>
        <w:rPr>
          <w:iCs/>
          <w:i/>
        </w:rPr>
        <w:t xml:space="preserve">LAist</w:t>
      </w:r>
      <w:r>
        <w:t xml:space="preserve"> </w:t>
      </w:r>
      <w:r>
        <w:t xml:space="preserve">in their coverage of higher education trends. Additionally, I’ve developed expertise in digital storytelling tools critical to today’s newsrooms: I produce engaging video content for my personal Instagram account (15K followers), manage SEO strategies for a community nonprofit’s website, and am proficient in Adobe Premiere Pro and AP Style guidelines. Most significantly, I’ve built relationships with local sources—community organizers from the LA Community Action Network and immigrant advocacy groups—which is essential when reporting on underrepresented voices across Los Angeles.</w:t>
      </w:r>
    </w:p>
    <w:p>
      <w:pPr>
        <w:pStyle w:val="BodyText"/>
      </w:pPr>
      <w:r>
        <w:t xml:space="preserve">What excites me most about interning at the Los Angeles Chronicle is your commitment to training journalists who understand that storytelling in this city isn’t just about facts—it’s about context, empathy, and impact. Your recent partnership with the USC Annenberg Center for Health Journalism aligns perfectly with my interest in health equity reporting; I’ve already begun researching how food insecurity intersects with gentrification in neighborhoods like Pico-Union. I am confident that my background in community-based reporting, adaptability to fast-paced news cycles, and passion for LA’s unique cultural narrative would allow me to contribute meaningfully from day one. For example, I could assist in developing a series on small businesses recovering from the pandemic across South LA—using my network of contacts and understanding of local business dynamics—to provide readers with both data and human perspective.</w:t>
      </w:r>
    </w:p>
    <w:p>
      <w:pPr>
        <w:pStyle w:val="BodyText"/>
      </w:pPr>
      <w:r>
        <w:t xml:space="preserve">I am particularly drawn to the Chronicle’s values as an organization rooted in Los Angeles. Unlike national outlets that may view our city through a superficial lens, you prioritize depth over breadth, recognizing that stories from places like Watts or the Palms aren’t just “local”—they’re integral to understanding contemporary America. This perspective mirrors my own belief that journalism must reflect the full spectrum of human experience. I’ve followed your coverage of initiatives like LA’s Homeless Outreach Team and your award-winning series on climate resilience in coastal communities, and I am inspired by how you center community voices rather than merely documenting them.</w:t>
      </w:r>
    </w:p>
    <w:p>
      <w:pPr>
        <w:pStyle w:val="BodyText"/>
      </w:pPr>
      <w:r>
        <w:t xml:space="preserve">As a journalist-in-training with a strong foundation in both traditional reporting methods and digital innovation, I am ready to immerse myself in the energy of Los Angeles newsrooms. My goal is not just to learn from your team, but to actively support the Chronicle’s mission of providing Los Angeles—and by extension, the United States—with journalism that is both urgent and enduring. I would be honored to bring my dedication to accuracy, cultural awareness, and relentless curiosity to your internship program this summer.</w:t>
      </w:r>
    </w:p>
    <w:p>
      <w:pPr>
        <w:pStyle w:val="BodyText"/>
      </w:pPr>
      <w:r>
        <w:t xml:space="preserve">Thank you for considering my application. I am eager to discuss how my background in community-focused storytelling aligns with the Chronicle’s vision for impactful journalism in United States Los Angeles. I have attached my resume, writing samples (including the documentary script and two published *Daily Trojan* articles), and three letters of recommendation for your review. My availability is flexible during June–August 2024, and I am prepared to commute to your downtown offices or work remotely as needed.</w:t>
      </w:r>
    </w:p>
    <w:p>
      <w:pPr>
        <w:pStyle w:val="BodyText"/>
      </w:pPr>
      <w:r>
        <w:t xml:space="preserve">With gratitude and anticipation,</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Los Angeles, United States</dc:title>
  <dc:creator/>
  <cp:keywords/>
  <dcterms:created xsi:type="dcterms:W3CDTF">2025-12-10T12:43:21Z</dcterms:created>
  <dcterms:modified xsi:type="dcterms:W3CDTF">2025-12-10T12:43:21Z</dcterms:modified>
</cp:coreProperties>
</file>

<file path=docProps/custom.xml><?xml version="1.0" encoding="utf-8"?>
<Properties xmlns="http://schemas.openxmlformats.org/officeDocument/2006/custom-properties" xmlns:vt="http://schemas.openxmlformats.org/officeDocument/2006/docPropsVTypes"/>
</file>